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157D" w:rsidRDefault="0043157D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</w:rPr>
      </w:pPr>
    </w:p>
    <w:p w:rsidR="00976685" w:rsidRPr="006843F5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6843F5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БЪЯВЛЕНИЕ</w:t>
      </w:r>
    </w:p>
    <w:p w:rsidR="00976685" w:rsidRPr="006843F5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6843F5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 ПРОЦЕДУРЕ ПРЕДВАРИТЕЛЬНОЙ КВАЛИФИКАЦИИ</w:t>
      </w:r>
    </w:p>
    <w:p w:rsidR="006325EC" w:rsidRPr="006843F5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</w:pPr>
    </w:p>
    <w:p w:rsidR="00243133" w:rsidRPr="00770D4C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770D4C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процедуры </w:t>
      </w:r>
      <w:r w:rsidR="0026552A" w:rsidRPr="00770D4C"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  <w:t>закрытого целевого конкурса</w:t>
      </w:r>
      <w:r w:rsidR="0026552A" w:rsidRPr="006843F5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от </w:t>
      </w:r>
      <w:r w:rsidR="00000BA6" w:rsidRPr="006843F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0</w:t>
      </w:r>
      <w:r w:rsidR="006843F5" w:rsidRPr="006843F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1</w:t>
      </w:r>
      <w:r w:rsidRPr="0011687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8A0C7E" w:rsidRPr="006843F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0</w:t>
      </w:r>
      <w:r w:rsidR="006843F5" w:rsidRPr="006843F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4</w:t>
      </w:r>
      <w:r w:rsidRPr="0011687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E409B5" w:rsidRPr="0011687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202</w:t>
      </w:r>
      <w:r w:rsidR="006843F5" w:rsidRPr="006843F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6</w:t>
      </w:r>
      <w:r w:rsidRPr="0011687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г</w:t>
      </w:r>
      <w:r w:rsidR="00320F2C" w:rsidRPr="0011687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br/>
      </w:r>
    </w:p>
    <w:p w:rsidR="00243133" w:rsidRPr="006843F5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b/>
          <w:i w:val="0"/>
          <w:sz w:val="18"/>
          <w:szCs w:val="18"/>
          <w:lang w:val="ru-RU"/>
        </w:rPr>
      </w:pP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Код процесса: </w:t>
      </w:r>
      <w:bookmarkStart w:id="0" w:name="_GoBack"/>
      <w:bookmarkEnd w:id="0"/>
      <w:r w:rsidR="00DA44B4" w:rsidRPr="00770D4C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6843F5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МО РА-</w:t>
      </w:r>
      <w:r w:rsidR="00433D98" w:rsidRPr="006843F5">
        <w:rPr>
          <w:rFonts w:ascii="GHEA Grapalat" w:hAnsi="GHEA Grapalat" w:cs="GHEA Grapalat"/>
          <w:b/>
          <w:i w:val="0"/>
          <w:color w:val="00B0F0"/>
          <w:sz w:val="18"/>
          <w:szCs w:val="18"/>
          <w:lang w:val="ru-RU"/>
        </w:rPr>
        <w:t>ПНМЦДЗБ-</w:t>
      </w:r>
      <w:r w:rsidR="006843F5">
        <w:rPr>
          <w:rFonts w:ascii="GHEA Grapalat" w:hAnsi="GHEA Grapalat" w:cs="GHEA Grapalat"/>
          <w:b/>
          <w:i w:val="0"/>
          <w:color w:val="00B0F0"/>
          <w:sz w:val="18"/>
          <w:szCs w:val="18"/>
          <w:lang w:val="ru-RU"/>
        </w:rPr>
        <w:t>26-10/1</w:t>
      </w:r>
      <w:r w:rsidR="00DA44B4" w:rsidRPr="0082162F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6843F5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.</w:t>
      </w:r>
      <w:r w:rsidR="00D96708" w:rsidRPr="006843F5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 xml:space="preserve">   </w:t>
      </w: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br/>
      </w:r>
      <w:r w:rsidRPr="00770D4C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770D4C">
        <w:rPr>
          <w:rFonts w:ascii="Sylfaen" w:hAnsi="Sylfaen" w:cs="Arial"/>
          <w:b/>
          <w:i w:val="0"/>
          <w:sz w:val="18"/>
          <w:szCs w:val="18"/>
          <w:lang w:val="ru-RU"/>
        </w:rPr>
        <w:t>I. ХАРАКТЕРИСТИКА  ПОКУПКИ</w:t>
      </w:r>
    </w:p>
    <w:p w:rsidR="00243133" w:rsidRPr="006843F5" w:rsidRDefault="008E4556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6843F5">
        <w:rPr>
          <w:rFonts w:ascii="Sylfaen" w:hAnsi="Sylfaen"/>
          <w:sz w:val="18"/>
          <w:szCs w:val="18"/>
          <w:lang w:val="ru-RU"/>
        </w:rPr>
        <w:t xml:space="preserve">    </w:t>
      </w:r>
      <w:r w:rsidR="00243133" w:rsidRPr="00770D4C">
        <w:rPr>
          <w:rFonts w:ascii="Sylfaen" w:hAnsi="Sylfaen"/>
          <w:sz w:val="18"/>
          <w:szCs w:val="18"/>
          <w:lang w:val="ru-RU"/>
        </w:rPr>
        <w:t>1.</w:t>
      </w:r>
      <w:r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770D4C">
        <w:rPr>
          <w:rFonts w:ascii="Sylfaen" w:hAnsi="Sylfaen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770D4C">
        <w:rPr>
          <w:rFonts w:ascii="Sylfaen" w:hAnsi="Sylfaen"/>
          <w:sz w:val="18"/>
          <w:szCs w:val="18"/>
          <w:lang w:val="ru-RU"/>
        </w:rPr>
        <w:t>5, провод</w:t>
      </w:r>
      <w:r w:rsidR="00BB2F39" w:rsidRPr="00770D4C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="00243133" w:rsidRPr="00770D4C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770D4C">
        <w:rPr>
          <w:rFonts w:ascii="Sylfaen" w:hAnsi="Sylfaen"/>
          <w:sz w:val="18"/>
          <w:szCs w:val="18"/>
          <w:lang w:val="ru-RU"/>
        </w:rPr>
        <w:t>и</w:t>
      </w:r>
      <w:r w:rsidR="00B16989"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="003E047E" w:rsidRPr="00F11406">
        <w:rPr>
          <w:rFonts w:ascii="Sylfaen" w:hAnsi="Sylfaen" w:cs="Arial"/>
          <w:color w:val="0070C0"/>
          <w:lang w:val="ru-RU"/>
        </w:rPr>
        <w:t>услуг по предоставлению сейсмического заключении</w:t>
      </w:r>
      <w:r w:rsidR="003D53E6" w:rsidRPr="009C6B95">
        <w:rPr>
          <w:rFonts w:ascii="Sylfaen" w:hAnsi="Sylfaen" w:cs="Arial"/>
          <w:color w:val="00B0F0"/>
          <w:sz w:val="18"/>
          <w:szCs w:val="18"/>
          <w:lang w:val="ru-RU"/>
        </w:rPr>
        <w:t>,</w:t>
      </w:r>
      <w:r w:rsidR="00243133" w:rsidRPr="00770D4C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770D4C">
        <w:rPr>
          <w:rFonts w:ascii="Sylfaen" w:hAnsi="Sylfaen"/>
          <w:sz w:val="18"/>
          <w:szCs w:val="18"/>
          <w:lang w:val="ru-RU"/>
        </w:rPr>
        <w:t>ия</w:t>
      </w:r>
      <w:r w:rsidR="00243133" w:rsidRPr="00770D4C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770D4C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770D4C">
        <w:rPr>
          <w:rFonts w:ascii="Sylfaen" w:hAnsi="Sylfaen" w:cs="Arial"/>
          <w:color w:val="FF0000"/>
          <w:sz w:val="18"/>
          <w:szCs w:val="18"/>
          <w:lang w:val="ru-RU"/>
        </w:rPr>
        <w:t>закрытого целевого конкурса</w:t>
      </w:r>
      <w:r w:rsidR="00243133" w:rsidRPr="00770D4C">
        <w:rPr>
          <w:rFonts w:ascii="Sylfaen" w:hAnsi="Sylfaen"/>
          <w:sz w:val="18"/>
          <w:szCs w:val="18"/>
          <w:lang w:val="ru-RU"/>
        </w:rPr>
        <w:t>.</w:t>
      </w:r>
      <w:r w:rsidR="0026552A" w:rsidRPr="006843F5">
        <w:rPr>
          <w:rFonts w:ascii="Sylfaen" w:hAnsi="Sylfaen"/>
          <w:sz w:val="18"/>
          <w:szCs w:val="18"/>
          <w:lang w:val="ru-RU"/>
        </w:rPr>
        <w:t xml:space="preserve">  </w:t>
      </w:r>
    </w:p>
    <w:p w:rsidR="00243133" w:rsidRPr="00770D4C" w:rsidRDefault="00243133" w:rsidP="00320F2C">
      <w:pPr>
        <w:spacing w:after="0" w:line="240" w:lineRule="auto"/>
        <w:jc w:val="center"/>
        <w:rPr>
          <w:rFonts w:ascii="Sylfaen" w:hAnsi="Sylfaen" w:cs="Arial"/>
          <w:b/>
          <w:sz w:val="18"/>
          <w:szCs w:val="18"/>
          <w:lang w:val="ru-RU"/>
        </w:rPr>
      </w:pPr>
      <w:r w:rsidRPr="00770D4C">
        <w:rPr>
          <w:rFonts w:ascii="Sylfaen" w:hAnsi="Sylfaen" w:cs="Arial"/>
          <w:b/>
          <w:sz w:val="18"/>
          <w:szCs w:val="18"/>
        </w:rPr>
        <w:t>II</w:t>
      </w:r>
      <w:r w:rsidRPr="00770D4C">
        <w:rPr>
          <w:rFonts w:ascii="Sylfaen" w:hAnsi="Sylfaen" w:cs="Arial"/>
          <w:b/>
          <w:sz w:val="18"/>
          <w:szCs w:val="18"/>
          <w:lang w:val="ru-RU"/>
        </w:rPr>
        <w:t>. УСЛОВИЯ УЧАСТИЯ ПРОЦЕССА</w:t>
      </w:r>
    </w:p>
    <w:p w:rsidR="00243133" w:rsidRPr="006843F5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770D4C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770D4C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C80003" w:rsidRPr="006843F5" w:rsidRDefault="00C80003" w:rsidP="00C80003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  <w:r w:rsidRPr="006843F5">
        <w:rPr>
          <w:rFonts w:ascii="Sylfaen" w:hAnsi="Sylfaen" w:cs="Arial"/>
          <w:b/>
          <w:color w:val="222222"/>
          <w:sz w:val="18"/>
          <w:szCs w:val="18"/>
          <w:lang w:val="ru-RU"/>
        </w:rPr>
        <w:t xml:space="preserve">   </w:t>
      </w:r>
      <w:r w:rsidRPr="002568D8">
        <w:rPr>
          <w:rFonts w:ascii="Sylfaen" w:hAnsi="Sylfaen" w:cs="Arial"/>
          <w:b/>
          <w:color w:val="222222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:rsidR="003E047E" w:rsidRPr="006843F5" w:rsidRDefault="006922EF" w:rsidP="0011687E">
      <w:pPr>
        <w:spacing w:line="240" w:lineRule="auto"/>
        <w:ind w:firstLine="180"/>
        <w:contextualSpacing/>
        <w:jc w:val="both"/>
        <w:rPr>
          <w:rFonts w:ascii="Sylfaen" w:hAnsi="Sylfaen"/>
          <w:strike/>
          <w:color w:val="FF0000"/>
          <w:sz w:val="20"/>
          <w:szCs w:val="20"/>
          <w:lang w:val="ru-RU"/>
        </w:rPr>
      </w:pPr>
      <w:r w:rsidRPr="002568D8">
        <w:rPr>
          <w:rFonts w:ascii="Sylfaen" w:hAnsi="Sylfaen"/>
          <w:sz w:val="18"/>
          <w:szCs w:val="18"/>
          <w:lang w:val="ru-RU"/>
        </w:rPr>
        <w:t>1</w:t>
      </w:r>
      <w:r w:rsidRPr="002568D8">
        <w:rPr>
          <w:rFonts w:ascii="Sylfaen" w:hAnsi="Sylfaen"/>
          <w:b/>
          <w:color w:val="FF0000"/>
          <w:sz w:val="18"/>
          <w:szCs w:val="18"/>
          <w:lang w:val="ru-RU"/>
        </w:rPr>
        <w:t xml:space="preserve">) </w:t>
      </w:r>
      <w:r w:rsidRPr="002568D8">
        <w:rPr>
          <w:rFonts w:ascii="Sylfaen" w:hAnsi="Sylfaen"/>
          <w:b/>
          <w:color w:val="00B050"/>
          <w:sz w:val="18"/>
          <w:szCs w:val="18"/>
          <w:lang w:val="ru-RU"/>
        </w:rPr>
        <w:t>иметь</w:t>
      </w:r>
      <w:r w:rsidRPr="002568D8">
        <w:rPr>
          <w:rFonts w:ascii="Sylfaen" w:hAnsi="Sylfaen"/>
          <w:sz w:val="18"/>
          <w:szCs w:val="18"/>
          <w:lang w:val="ru-RU"/>
        </w:rPr>
        <w:t xml:space="preserve"> </w:t>
      </w:r>
      <w:r w:rsidR="00566777" w:rsidRPr="002568D8">
        <w:rPr>
          <w:rFonts w:ascii="Sylfaen" w:hAnsi="Sylfaen"/>
          <w:color w:val="FF0000"/>
          <w:sz w:val="20"/>
          <w:szCs w:val="20"/>
          <w:lang w:val="af-ZA"/>
        </w:rPr>
        <w:t>лицензию на оказание услуг по изысканию и обследованию объектов градостроительства в сфере градостроительства (код 05):</w:t>
      </w:r>
      <w:r w:rsidR="00EB4D08">
        <w:rPr>
          <w:rFonts w:ascii="Sylfaen" w:hAnsi="Sylfaen"/>
          <w:color w:val="FF0000"/>
          <w:sz w:val="20"/>
          <w:szCs w:val="20"/>
          <w:lang w:val="af-ZA"/>
        </w:rPr>
        <w:t xml:space="preserve"> </w:t>
      </w:r>
      <w:r w:rsidR="00566777" w:rsidRPr="006843F5">
        <w:rPr>
          <w:rFonts w:ascii="Sylfaen" w:hAnsi="Sylfaen" w:cs="GHEA Grapalat"/>
          <w:color w:val="00B0F0"/>
          <w:sz w:val="18"/>
          <w:szCs w:val="18"/>
          <w:lang w:val="ru-RU"/>
        </w:rPr>
        <w:t>2-й класс</w:t>
      </w:r>
      <w:r w:rsidR="00566777" w:rsidRPr="006843F5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="00566777" w:rsidRPr="002568D8">
        <w:rPr>
          <w:rFonts w:ascii="Sylfaen" w:hAnsi="Sylfaen"/>
          <w:color w:val="FF0000"/>
          <w:sz w:val="20"/>
          <w:szCs w:val="20"/>
          <w:lang w:val="af-ZA"/>
        </w:rPr>
        <w:t>«обследование и паспортизация технического состояния зданий и сооружений» вкладыши</w:t>
      </w:r>
      <w:r w:rsidR="0011687E" w:rsidRPr="006843F5">
        <w:rPr>
          <w:rFonts w:ascii="Sylfaen" w:hAnsi="Sylfaen"/>
          <w:strike/>
          <w:color w:val="FF0000"/>
          <w:sz w:val="20"/>
          <w:szCs w:val="20"/>
          <w:lang w:val="ru-RU"/>
        </w:rPr>
        <w:t>,</w:t>
      </w:r>
    </w:p>
    <w:p w:rsidR="006922EF" w:rsidRPr="006843F5" w:rsidRDefault="00707F79" w:rsidP="0011687E">
      <w:pPr>
        <w:spacing w:line="240" w:lineRule="auto"/>
        <w:ind w:firstLine="180"/>
        <w:contextualSpacing/>
        <w:jc w:val="both"/>
        <w:rPr>
          <w:rFonts w:ascii="Sylfaen" w:hAnsi="Sylfaen"/>
          <w:color w:val="FF0000"/>
          <w:sz w:val="20"/>
          <w:szCs w:val="20"/>
          <w:lang w:val="ru-RU"/>
        </w:rPr>
      </w:pPr>
      <w:r w:rsidRPr="002568D8">
        <w:rPr>
          <w:rFonts w:ascii="Sylfaen" w:hAnsi="Sylfaen"/>
          <w:sz w:val="18"/>
          <w:szCs w:val="18"/>
          <w:lang w:val="ru-RU"/>
        </w:rPr>
        <w:t xml:space="preserve">2) </w:t>
      </w:r>
      <w:r w:rsidRPr="002568D8">
        <w:rPr>
          <w:rFonts w:ascii="Sylfaen" w:hAnsi="Sylfaen"/>
          <w:b/>
          <w:color w:val="FF0000"/>
          <w:sz w:val="18"/>
          <w:szCs w:val="18"/>
          <w:lang w:val="ru-RU"/>
        </w:rPr>
        <w:t>соответствовать</w:t>
      </w:r>
      <w:r w:rsidRPr="002568D8">
        <w:rPr>
          <w:rFonts w:ascii="Sylfaen" w:hAnsi="Sylfaen"/>
          <w:sz w:val="18"/>
          <w:szCs w:val="18"/>
          <w:lang w:val="ru-RU"/>
        </w:rPr>
        <w:t xml:space="preserve">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 </w:t>
      </w:r>
      <w:r w:rsidR="006922EF" w:rsidRPr="002568D8">
        <w:rPr>
          <w:rFonts w:ascii="Sylfaen" w:hAnsi="Sylfaen"/>
          <w:sz w:val="18"/>
          <w:szCs w:val="18"/>
          <w:lang w:val="ru-RU"/>
        </w:rPr>
        <w:t xml:space="preserve">При этом договоры на оказание </w:t>
      </w:r>
      <w:r w:rsidR="00566777" w:rsidRPr="002568D8">
        <w:rPr>
          <w:rFonts w:ascii="Sylfaen" w:hAnsi="Sylfaen"/>
          <w:color w:val="FF0000"/>
          <w:sz w:val="20"/>
          <w:szCs w:val="20"/>
          <w:lang w:val="af-ZA"/>
        </w:rPr>
        <w:t xml:space="preserve">услуг по геологическому изучению и изысканиям для градостроительной деятельности, заключенные в рамках лицензии на оказание услуг по геологическому изучению и изысканиям для градостроительной деятельности в сфере градостроительства, включают следующие вставки: </w:t>
      </w:r>
      <w:r w:rsidR="00566777" w:rsidRPr="006843F5">
        <w:rPr>
          <w:rFonts w:ascii="Sylfaen" w:hAnsi="Sylfaen" w:cs="GHEA Grapalat"/>
          <w:color w:val="00B0F0"/>
          <w:sz w:val="18"/>
          <w:szCs w:val="18"/>
          <w:lang w:val="ru-RU"/>
        </w:rPr>
        <w:t>2-й класс</w:t>
      </w:r>
      <w:r w:rsidR="00566777" w:rsidRPr="006843F5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="00566777" w:rsidRPr="002568D8">
        <w:rPr>
          <w:rFonts w:ascii="Sylfaen" w:hAnsi="Sylfaen"/>
          <w:color w:val="FF0000"/>
          <w:sz w:val="20"/>
          <w:szCs w:val="20"/>
          <w:lang w:val="af-ZA"/>
        </w:rPr>
        <w:t xml:space="preserve">«обследование и паспортизация технического состояния зданий и сооружений» </w:t>
      </w:r>
      <w:r w:rsidR="00566777" w:rsidRPr="002568D8">
        <w:rPr>
          <w:rFonts w:ascii="Sylfaen" w:hAnsi="Sylfaen"/>
          <w:b/>
          <w:color w:val="00B0F0"/>
          <w:sz w:val="18"/>
          <w:szCs w:val="18"/>
          <w:lang w:val="af-ZA"/>
        </w:rPr>
        <w:t xml:space="preserve">и/или ранее действующий </w:t>
      </w:r>
      <w:r w:rsidR="003E047E" w:rsidRPr="006843F5">
        <w:rPr>
          <w:rFonts w:ascii="Sylfaen" w:hAnsi="Sylfaen"/>
          <w:b/>
          <w:color w:val="7030A0"/>
          <w:sz w:val="20"/>
          <w:szCs w:val="20"/>
          <w:lang w:val="ru-RU"/>
        </w:rPr>
        <w:t>«услуг в рамках лицензии на обследование технического состояния зданий и сооружений в сфере градостроительства»</w:t>
      </w:r>
      <w:r w:rsidR="003E047E" w:rsidRPr="006843F5">
        <w:rPr>
          <w:rFonts w:ascii="Sylfaen" w:hAnsi="Sylfaen"/>
          <w:color w:val="FF0000"/>
          <w:sz w:val="20"/>
          <w:szCs w:val="20"/>
          <w:lang w:val="ru-RU"/>
        </w:rPr>
        <w:t xml:space="preserve"> </w:t>
      </w:r>
      <w:r w:rsidR="006922EF" w:rsidRPr="002568D8">
        <w:rPr>
          <w:rFonts w:ascii="Sylfaen" w:hAnsi="Sylfaen"/>
          <w:sz w:val="18"/>
          <w:szCs w:val="18"/>
          <w:lang w:val="ru-RU"/>
        </w:rPr>
        <w:t>считаются аналогичными.</w:t>
      </w:r>
    </w:p>
    <w:p w:rsidR="00D576AA" w:rsidRPr="006843F5" w:rsidRDefault="00D576AA" w:rsidP="00533607">
      <w:pPr>
        <w:spacing w:after="0" w:line="240" w:lineRule="auto"/>
        <w:ind w:firstLine="360"/>
        <w:jc w:val="both"/>
        <w:rPr>
          <w:rFonts w:ascii="Sylfaen" w:hAnsi="Sylfaen"/>
          <w:b/>
          <w:color w:val="92D050"/>
          <w:sz w:val="18"/>
          <w:szCs w:val="18"/>
          <w:lang w:val="ru-RU"/>
        </w:rPr>
      </w:pPr>
      <w:r w:rsidRPr="00770D4C">
        <w:rPr>
          <w:rFonts w:ascii="Sylfaen" w:hAnsi="Sylfaen"/>
          <w:b/>
          <w:color w:val="92D050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770D4C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770D4C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770D4C">
        <w:rPr>
          <w:rFonts w:ascii="Sylfaen" w:hAnsi="Sylfaen"/>
          <w:sz w:val="18"/>
          <w:szCs w:val="18"/>
          <w:lang w:val="ru-RU"/>
        </w:rPr>
        <w:t>.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770D4C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770D4C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770D4C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770D4C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6843F5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770D4C">
        <w:rPr>
          <w:rFonts w:ascii="Sylfaen" w:hAnsi="Sylfaen" w:cs="Sylfaen"/>
          <w:color w:val="FF0000"/>
          <w:sz w:val="18"/>
          <w:szCs w:val="18"/>
          <w:lang w:val="ru-RU"/>
        </w:rPr>
        <w:t>закрытого целевого конкурса</w:t>
      </w:r>
      <w:r w:rsidR="0026552A" w:rsidRPr="00770D4C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770D4C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43157D" w:rsidRPr="006843F5" w:rsidRDefault="0043157D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770D4C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770D4C" w:rsidRDefault="00243133" w:rsidP="00320F2C">
      <w:pPr>
        <w:spacing w:after="0" w:line="240" w:lineRule="auto"/>
        <w:jc w:val="center"/>
        <w:rPr>
          <w:rFonts w:ascii="Sylfaen" w:hAnsi="Sylfaen" w:cs="Sylfaen"/>
          <w:b/>
          <w:sz w:val="18"/>
          <w:szCs w:val="18"/>
          <w:lang w:val="ru-RU"/>
        </w:rPr>
      </w:pPr>
      <w:r w:rsidRPr="00770D4C">
        <w:rPr>
          <w:rFonts w:ascii="Sylfaen" w:hAnsi="Sylfaen" w:cs="Sylfaen"/>
          <w:b/>
          <w:sz w:val="18"/>
          <w:szCs w:val="18"/>
        </w:rPr>
        <w:t>III</w:t>
      </w:r>
      <w:r w:rsidRPr="00770D4C">
        <w:rPr>
          <w:rFonts w:ascii="Sylfaen" w:hAnsi="Sylfaen" w:cs="Sylfaen"/>
          <w:b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770D4C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770D4C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770D4C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770D4C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770D4C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770D4C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770D4C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770D4C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770D4C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770D4C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770D4C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770D4C" w:rsidRDefault="00CA1AD9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770D4C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770D4C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057AF2" w:rsidRPr="00770D4C" w:rsidRDefault="00243133" w:rsidP="00057AF2">
      <w:pPr>
        <w:spacing w:after="0" w:line="240" w:lineRule="auto"/>
        <w:ind w:firstLine="180"/>
        <w:jc w:val="both"/>
        <w:rPr>
          <w:rFonts w:ascii="Sylfaen" w:hAnsi="Sylfaen"/>
          <w:color w:val="FF0000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</w:t>
      </w:r>
      <w:r w:rsidR="0028315B" w:rsidRPr="00770D4C">
        <w:rPr>
          <w:rFonts w:ascii="Sylfaen" w:hAnsi="Sylfaen"/>
          <w:sz w:val="18"/>
          <w:szCs w:val="18"/>
          <w:lang w:val="ru-RU"/>
        </w:rPr>
        <w:t>стнике который сделал заявление</w:t>
      </w:r>
      <w:r w:rsidR="0028315B" w:rsidRPr="006843F5">
        <w:rPr>
          <w:rFonts w:ascii="Sylfaen" w:hAnsi="Sylfaen"/>
          <w:sz w:val="18"/>
          <w:szCs w:val="18"/>
          <w:lang w:val="ru-RU"/>
        </w:rPr>
        <w:t xml:space="preserve">, </w:t>
      </w:r>
      <w:r w:rsidR="00057AF2" w:rsidRPr="00770D4C">
        <w:rPr>
          <w:rFonts w:ascii="Sylfaen" w:hAnsi="Sylfaen"/>
          <w:color w:val="FF0000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770D4C">
        <w:rPr>
          <w:rFonts w:ascii="Sylfaen" w:hAnsi="Sylfaen"/>
          <w:sz w:val="18"/>
          <w:szCs w:val="18"/>
          <w:lang w:val="ru-RU"/>
        </w:rPr>
        <w:t>предоставляется</w:t>
      </w:r>
      <w:r w:rsidRPr="00770D4C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770D4C">
        <w:rPr>
          <w:rFonts w:ascii="Sylfaen" w:hAnsi="Sylfaen"/>
          <w:sz w:val="18"/>
          <w:szCs w:val="18"/>
          <w:lang w:val="ru-RU"/>
        </w:rPr>
        <w:t>двух</w:t>
      </w:r>
      <w:r w:rsidRPr="00770D4C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770D4C">
        <w:rPr>
          <w:rFonts w:ascii="Sylfaen" w:hAnsi="Sylfaen"/>
          <w:sz w:val="18"/>
          <w:szCs w:val="18"/>
          <w:lang w:val="ru-RU"/>
        </w:rPr>
        <w:t>ых</w:t>
      </w:r>
      <w:r w:rsidRPr="00770D4C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770D4C">
        <w:rPr>
          <w:rFonts w:ascii="Sylfaen" w:hAnsi="Sylfaen"/>
          <w:sz w:val="18"/>
          <w:szCs w:val="18"/>
          <w:lang w:val="ru-RU"/>
        </w:rPr>
        <w:t>ей</w:t>
      </w:r>
      <w:r w:rsidRPr="00770D4C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9.</w:t>
      </w:r>
      <w:r w:rsidR="0026740D"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Pr="00770D4C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0.</w:t>
      </w:r>
      <w:r w:rsidR="0026740D"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Pr="00770D4C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770D4C">
        <w:rPr>
          <w:rFonts w:ascii="Sylfaen" w:hAnsi="Sylfaen"/>
          <w:sz w:val="18"/>
          <w:szCs w:val="18"/>
          <w:lang w:val="ru-RU"/>
        </w:rPr>
        <w:t>ода</w:t>
      </w:r>
      <w:r w:rsidR="00F565F9" w:rsidRPr="00770D4C">
        <w:rPr>
          <w:rFonts w:ascii="Sylfaen" w:hAnsi="Sylfaen"/>
          <w:sz w:val="18"/>
          <w:szCs w:val="18"/>
          <w:lang w:val="ru-RU"/>
        </w:rPr>
        <w:t xml:space="preserve">чи </w:t>
      </w:r>
      <w:r w:rsidRPr="00770D4C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770D4C">
        <w:rPr>
          <w:rFonts w:ascii="Sylfaen" w:hAnsi="Sylfaen"/>
          <w:sz w:val="18"/>
          <w:szCs w:val="18"/>
          <w:lang w:val="ru-RU"/>
        </w:rPr>
        <w:t>и</w:t>
      </w:r>
      <w:r w:rsidRPr="00770D4C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770D4C">
        <w:rPr>
          <w:rFonts w:ascii="Sylfaen" w:hAnsi="Sylfaen"/>
          <w:sz w:val="18"/>
          <w:szCs w:val="18"/>
          <w:lang w:val="ru-RU"/>
        </w:rPr>
        <w:t>ях</w:t>
      </w:r>
      <w:r w:rsidRPr="00770D4C">
        <w:rPr>
          <w:rFonts w:ascii="Sylfaen" w:hAnsi="Sylfaen"/>
          <w:sz w:val="18"/>
          <w:szCs w:val="18"/>
          <w:lang w:val="ru-RU"/>
        </w:rPr>
        <w:t>.</w:t>
      </w:r>
    </w:p>
    <w:p w:rsidR="00320F2C" w:rsidRPr="006843F5" w:rsidRDefault="00320F2C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</w:p>
    <w:p w:rsidR="0043157D" w:rsidRPr="006843F5" w:rsidRDefault="0043157D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</w:p>
    <w:p w:rsidR="00243133" w:rsidRPr="00770D4C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770D4C">
        <w:rPr>
          <w:rFonts w:ascii="Sylfaen" w:hAnsi="Sylfaen"/>
          <w:b/>
          <w:sz w:val="18"/>
          <w:szCs w:val="18"/>
        </w:rPr>
        <w:lastRenderedPageBreak/>
        <w:t>IV</w:t>
      </w:r>
      <w:r w:rsidRPr="00770D4C">
        <w:rPr>
          <w:rFonts w:ascii="Sylfaen" w:hAnsi="Sylfaen"/>
          <w:b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770D4C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770D4C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</w:t>
      </w:r>
      <w:r w:rsidR="00243133" w:rsidRPr="00770D4C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770D4C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770D4C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770D4C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770D4C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b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17</w:t>
      </w:r>
      <w:r w:rsidR="00E409B5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.</w:t>
      </w:r>
      <w:r w:rsid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0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4</w:t>
      </w:r>
      <w:r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.20</w:t>
      </w:r>
      <w:r w:rsidR="00E409B5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2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6</w:t>
      </w:r>
      <w:r w:rsidR="007C3B99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г.</w:t>
      </w:r>
      <w:r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, в 1</w:t>
      </w:r>
      <w:r w:rsidR="00714C71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A86194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: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3</w:t>
      </w:r>
      <w:r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0.</w:t>
      </w:r>
    </w:p>
    <w:p w:rsidR="00243133" w:rsidRPr="006843F5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770D4C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770D4C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770D4C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C65A39">
        <w:rPr>
          <w:rFonts w:ascii="Sylfaen" w:hAnsi="Sylfaen"/>
          <w:sz w:val="18"/>
          <w:szCs w:val="18"/>
          <w:lang w:val="ru-RU"/>
        </w:rPr>
        <w:t>каб. 207</w:t>
      </w:r>
      <w:r w:rsidR="00C65A39" w:rsidRPr="00345C54">
        <w:rPr>
          <w:rFonts w:ascii="Sylfaen" w:hAnsi="Sylfaen"/>
          <w:sz w:val="18"/>
          <w:szCs w:val="18"/>
          <w:lang w:val="ru-RU"/>
        </w:rPr>
        <w:t>3</w:t>
      </w:r>
      <w:r w:rsidRPr="00770D4C">
        <w:rPr>
          <w:rFonts w:ascii="Sylfaen" w:hAnsi="Sylfaen" w:cs="Sylfaen"/>
          <w:sz w:val="18"/>
          <w:szCs w:val="18"/>
          <w:lang w:val="ru-RU"/>
        </w:rPr>
        <w:t>).</w:t>
      </w:r>
    </w:p>
    <w:p w:rsidR="007A2956" w:rsidRPr="006843F5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/>
          <w:color w:val="7030A0"/>
          <w:sz w:val="18"/>
          <w:szCs w:val="18"/>
          <w:lang w:val="ru-RU"/>
        </w:rPr>
      </w:pPr>
      <w:r w:rsidRPr="002568D8">
        <w:rPr>
          <w:rFonts w:ascii="Sylfaen" w:hAnsi="Sylfaen"/>
          <w:color w:val="7030A0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2568D8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ylfaen" w:eastAsia="Times New Roman" w:hAnsi="Sylfaen" w:cs="Calibri"/>
          <w:color w:val="00B0F0"/>
          <w:sz w:val="18"/>
          <w:szCs w:val="18"/>
          <w:lang w:val="hy-AM" w:eastAsia="ru-RU"/>
        </w:rPr>
      </w:pPr>
      <w:r w:rsidRPr="006843F5">
        <w:rPr>
          <w:rFonts w:ascii="Sylfaen" w:eastAsia="Times New Roman" w:hAnsi="Sylfaen" w:cs="Calibri"/>
          <w:color w:val="00B0F0"/>
          <w:sz w:val="18"/>
          <w:szCs w:val="18"/>
          <w:lang w:val="ru-RU" w:eastAsia="ru-RU"/>
        </w:rPr>
        <w:t xml:space="preserve">    </w:t>
      </w:r>
      <w:r w:rsidRPr="002568D8">
        <w:rPr>
          <w:rFonts w:ascii="Sylfaen" w:eastAsia="Times New Roman" w:hAnsi="Sylfaen" w:cs="Calibri"/>
          <w:color w:val="00B0F0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770D4C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6843F5">
        <w:rPr>
          <w:rFonts w:ascii="Sylfaen" w:hAnsi="Sylfaen" w:cs="Sylfaen"/>
          <w:sz w:val="18"/>
          <w:szCs w:val="18"/>
          <w:lang w:val="ru-RU"/>
        </w:rPr>
        <w:t xml:space="preserve">14. </w:t>
      </w:r>
      <w:r w:rsidR="006843F5" w:rsidRPr="006843F5">
        <w:rPr>
          <w:rFonts w:ascii="Sylfaen" w:hAnsi="Sylfaen" w:cs="Sylfaen"/>
          <w:sz w:val="18"/>
          <w:szCs w:val="18"/>
          <w:lang w:val="ru-RU"/>
        </w:rPr>
        <w:t xml:space="preserve">Предквалификаионные заявки представляемые в документальном форме получает и в журнале заявок регистрирует секретарь комиссии  специалист 3-отдела Управления Oрганизации Закупов МО РА </w:t>
      </w:r>
      <w:r w:rsidR="006843F5" w:rsidRPr="006843F5">
        <w:rPr>
          <w:rFonts w:ascii="Sylfaen" w:hAnsi="Sylfaen" w:cs="Sylfaen"/>
          <w:color w:val="FF0000"/>
          <w:sz w:val="18"/>
          <w:szCs w:val="18"/>
          <w:lang w:val="ru-RU"/>
        </w:rPr>
        <w:t>Ш. Шахбазян.</w:t>
      </w:r>
      <w:r w:rsidR="006843F5" w:rsidRPr="006843F5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770D4C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770D4C">
        <w:rPr>
          <w:rFonts w:ascii="Sylfaen" w:hAnsi="Sylfaen" w:cs="Sylfaen"/>
          <w:sz w:val="18"/>
          <w:szCs w:val="18"/>
        </w:rPr>
        <w:t>N</w:t>
      </w:r>
      <w:r w:rsidR="003A1F32" w:rsidRPr="00770D4C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770D4C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770D4C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770D4C">
        <w:rPr>
          <w:rFonts w:ascii="Sylfaen" w:hAnsi="Sylfaen" w:cs="Sylfaen"/>
          <w:sz w:val="18"/>
          <w:szCs w:val="18"/>
        </w:rPr>
        <w:t>N</w:t>
      </w:r>
      <w:r w:rsidRPr="00770D4C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6843F5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770D4C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770D4C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770D4C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6843F5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 w:rsidRPr="00770D4C">
        <w:rPr>
          <w:rFonts w:ascii="Sylfaen" w:hAnsi="Sylfaen" w:cs="Sylfaen"/>
          <w:color w:val="FF0000"/>
          <w:sz w:val="18"/>
          <w:szCs w:val="18"/>
          <w:lang w:val="ru-RU"/>
        </w:rPr>
        <w:t>копиях - в один экземпляр</w:t>
      </w:r>
      <w:r w:rsidRPr="00770D4C">
        <w:rPr>
          <w:rFonts w:ascii="Sylfaen" w:hAnsi="Sylfaen" w:cs="Sylfaen"/>
          <w:sz w:val="18"/>
          <w:szCs w:val="18"/>
          <w:lang w:val="ru-RU"/>
        </w:rPr>
        <w:t>. На пакетах документов соответственно пишутся слова "</w:t>
      </w:r>
      <w:r w:rsidRPr="00770D4C">
        <w:rPr>
          <w:rFonts w:ascii="Sylfaen" w:hAnsi="Sylfaen" w:cs="Sylfaen"/>
          <w:b/>
          <w:sz w:val="18"/>
          <w:szCs w:val="18"/>
          <w:lang w:val="ru-RU"/>
        </w:rPr>
        <w:t>оригинал" и "копия".</w:t>
      </w:r>
      <w:r w:rsidRPr="00770D4C">
        <w:rPr>
          <w:rFonts w:ascii="Sylfaen" w:hAnsi="Sylfaen" w:cs="Sylfaen"/>
          <w:sz w:val="18"/>
          <w:szCs w:val="18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770D4C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770D4C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770D4C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770D4C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770D4C">
        <w:rPr>
          <w:rFonts w:ascii="Sylfaen" w:hAnsi="Sylfaen"/>
          <w:b/>
          <w:sz w:val="18"/>
          <w:szCs w:val="18"/>
        </w:rPr>
        <w:t>V</w:t>
      </w:r>
      <w:r w:rsidRPr="00770D4C">
        <w:rPr>
          <w:rFonts w:ascii="Sylfaen" w:hAnsi="Sylfaen"/>
          <w:b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770D4C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17</w:t>
      </w:r>
      <w:r w:rsidR="00E409B5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.</w:t>
      </w:r>
      <w:r w:rsid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0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4</w:t>
      </w:r>
      <w:r w:rsidR="00E409B5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.202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6</w:t>
      </w:r>
      <w:r w:rsidR="007C3B99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г</w:t>
      </w:r>
      <w:r w:rsidR="007C3B99" w:rsidRPr="00214439">
        <w:rPr>
          <w:rFonts w:ascii="Sylfaen" w:hAnsi="Sylfaen"/>
          <w:b/>
          <w:color w:val="FF0000"/>
          <w:sz w:val="18"/>
          <w:szCs w:val="18"/>
          <w:lang w:val="ru-RU"/>
        </w:rPr>
        <w:t>.</w:t>
      </w:r>
      <w:r w:rsidR="00F11406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,в</w:t>
      </w:r>
      <w:r w:rsidR="00F11406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 xml:space="preserve"> </w:t>
      </w:r>
      <w:r w:rsidR="00E722DD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714C71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E722DD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:</w:t>
      </w:r>
      <w:r w:rsidR="006843F5" w:rsidRPr="006843F5">
        <w:rPr>
          <w:rFonts w:ascii="Sylfaen" w:hAnsi="Sylfaen" w:cs="Sylfaen"/>
          <w:b/>
          <w:color w:val="FF0000"/>
          <w:sz w:val="18"/>
          <w:szCs w:val="18"/>
          <w:lang w:val="ru-RU"/>
        </w:rPr>
        <w:t>3</w:t>
      </w:r>
      <w:r w:rsidR="00E722DD" w:rsidRPr="00214439">
        <w:rPr>
          <w:rFonts w:ascii="Sylfaen" w:hAnsi="Sylfaen" w:cs="Sylfaen"/>
          <w:b/>
          <w:color w:val="FF0000"/>
          <w:sz w:val="18"/>
          <w:szCs w:val="18"/>
          <w:lang w:val="ru-RU"/>
        </w:rPr>
        <w:t>0</w:t>
      </w:r>
      <w:r w:rsidRPr="00214439">
        <w:rPr>
          <w:rFonts w:ascii="Sylfaen" w:hAnsi="Sylfaen"/>
          <w:color w:val="FF0000"/>
          <w:sz w:val="18"/>
          <w:szCs w:val="18"/>
          <w:lang w:val="ru-RU"/>
        </w:rPr>
        <w:t>,</w:t>
      </w:r>
      <w:r w:rsidRPr="00770D4C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770D4C">
        <w:rPr>
          <w:rFonts w:ascii="Sylfaen" w:hAnsi="Sylfaen"/>
          <w:sz w:val="18"/>
          <w:szCs w:val="18"/>
          <w:lang w:val="ru-RU"/>
        </w:rPr>
        <w:t>.</w:t>
      </w:r>
      <w:r w:rsidR="00F11406" w:rsidRPr="006843F5">
        <w:rPr>
          <w:rFonts w:ascii="Sylfaen" w:hAnsi="Sylfaen"/>
          <w:sz w:val="18"/>
          <w:szCs w:val="18"/>
          <w:lang w:val="ru-RU"/>
        </w:rPr>
        <w:t xml:space="preserve"> </w:t>
      </w:r>
      <w:r w:rsidR="001B74AE" w:rsidRPr="00770D4C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770D4C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770D4C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770D4C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770D4C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770D4C">
        <w:rPr>
          <w:rFonts w:ascii="Sylfaen" w:hAnsi="Sylfaen"/>
          <w:sz w:val="18"/>
          <w:szCs w:val="18"/>
          <w:lang w:val="ru-RU"/>
        </w:rPr>
        <w:t>председателю</w:t>
      </w:r>
      <w:r w:rsidRPr="00770D4C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770D4C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770D4C">
        <w:rPr>
          <w:rFonts w:ascii="Sylfaen" w:hAnsi="Sylfaen"/>
          <w:sz w:val="18"/>
          <w:szCs w:val="18"/>
          <w:lang w:val="ru-RU"/>
        </w:rPr>
        <w:t>председателю</w:t>
      </w:r>
      <w:r w:rsidRPr="00770D4C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770D4C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770D4C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770D4C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770D4C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770D4C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770D4C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770D4C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770D4C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770D4C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6843F5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770D4C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6843F5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770D4C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770D4C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770D4C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770D4C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770D4C">
        <w:rPr>
          <w:rFonts w:ascii="Sylfaen" w:eastAsia="Calibri" w:hAnsi="Sylfaen"/>
          <w:sz w:val="18"/>
          <w:szCs w:val="18"/>
          <w:lang w:val="ru-RU" w:eastAsia="en-US"/>
        </w:rPr>
        <w:t xml:space="preserve">по адресу г. Ереван, ул. Багреванда 5, Управления </w:t>
      </w:r>
      <w:r w:rsidR="00345C54">
        <w:rPr>
          <w:rFonts w:ascii="Sylfaen" w:eastAsia="Calibri" w:hAnsi="Sylfaen"/>
          <w:sz w:val="18"/>
          <w:szCs w:val="18"/>
          <w:lang w:val="ru-RU" w:eastAsia="en-US"/>
        </w:rPr>
        <w:t>по организации закупов каб. 207</w:t>
      </w:r>
      <w:r w:rsidR="00345C54">
        <w:rPr>
          <w:rFonts w:ascii="Sylfaen" w:eastAsia="Calibri" w:hAnsi="Sylfaen"/>
          <w:sz w:val="18"/>
          <w:szCs w:val="18"/>
          <w:lang w:eastAsia="en-US"/>
        </w:rPr>
        <w:t>3</w:t>
      </w:r>
      <w:r w:rsidRPr="00770D4C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2B09C3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B09C3">
        <w:rPr>
          <w:rFonts w:ascii="Sylfaen" w:hAnsi="Sylfaen"/>
          <w:sz w:val="18"/>
          <w:szCs w:val="18"/>
          <w:lang w:val="ru-RU"/>
        </w:rPr>
        <w:lastRenderedPageBreak/>
        <w:t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</w:t>
      </w:r>
      <w:r w:rsidRPr="002B09C3">
        <w:rPr>
          <w:rFonts w:ascii="Sylfaen" w:hAnsi="Sylfaen"/>
          <w:color w:val="00B0F0"/>
          <w:sz w:val="18"/>
          <w:szCs w:val="18"/>
          <w:lang w:val="ru-RU"/>
        </w:rPr>
        <w:t xml:space="preserve">родитель, супруг, ребенок, брат, сестра, </w:t>
      </w:r>
      <w:r w:rsidR="002C55A9" w:rsidRPr="002B09C3">
        <w:rPr>
          <w:rFonts w:ascii="Sylfaen" w:hAnsi="Sylfaen"/>
          <w:color w:val="00B0F0"/>
          <w:sz w:val="18"/>
          <w:szCs w:val="18"/>
          <w:lang w:val="ru-RU"/>
        </w:rPr>
        <w:t xml:space="preserve">дедушка, бабушка, внук, </w:t>
      </w:r>
      <w:r w:rsidRPr="002B09C3">
        <w:rPr>
          <w:rFonts w:ascii="Sylfaen" w:hAnsi="Sylfaen"/>
          <w:color w:val="00B0F0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2B09C3">
        <w:rPr>
          <w:rFonts w:ascii="Sylfaen" w:hAnsi="Sylfaen"/>
          <w:color w:val="00B0F0"/>
          <w:sz w:val="18"/>
          <w:szCs w:val="18"/>
          <w:lang w:val="ru-RU"/>
        </w:rPr>
        <w:t>, дедушка, бабушка, внук</w:t>
      </w:r>
      <w:r w:rsidRPr="002B09C3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2B09C3">
        <w:rPr>
          <w:rFonts w:ascii="Sylfaen" w:hAnsi="Sylfaen"/>
          <w:sz w:val="18"/>
          <w:szCs w:val="18"/>
          <w:lang w:val="hy-AM"/>
        </w:rPr>
        <w:t>Еслиесть</w:t>
      </w:r>
      <w:r w:rsidRPr="002B09C3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2B09C3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2B09C3">
        <w:rPr>
          <w:rFonts w:ascii="Sylfaen" w:hAnsi="Sylfaen"/>
          <w:sz w:val="18"/>
          <w:szCs w:val="18"/>
          <w:lang w:val="ru-RU"/>
        </w:rPr>
        <w:t>, то</w:t>
      </w:r>
      <w:r w:rsidRPr="002B09C3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2B09C3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2B09C3">
        <w:rPr>
          <w:rFonts w:ascii="Sylfaen" w:hAnsi="Sylfaen"/>
          <w:sz w:val="18"/>
          <w:szCs w:val="18"/>
          <w:lang w:val="hy-AM"/>
        </w:rPr>
        <w:t>член</w:t>
      </w:r>
      <w:r w:rsidRPr="002B09C3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2B09C3">
        <w:rPr>
          <w:rFonts w:ascii="Sylfaen" w:hAnsi="Sylfaen"/>
          <w:sz w:val="18"/>
          <w:szCs w:val="18"/>
          <w:lang w:val="hy-AM"/>
        </w:rPr>
        <w:t>ком</w:t>
      </w:r>
      <w:r w:rsidRPr="002B09C3">
        <w:rPr>
          <w:rFonts w:ascii="Sylfaen" w:hAnsi="Sylfaen"/>
          <w:sz w:val="18"/>
          <w:szCs w:val="18"/>
          <w:lang w:val="ru-RU"/>
        </w:rPr>
        <w:t>иссии</w:t>
      </w:r>
      <w:r w:rsidRPr="002B09C3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2B09C3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2B09C3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2B09C3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B09C3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2B09C3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B09C3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2B09C3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B09C3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2B09C3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для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заявок,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2B09C3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B09C3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sz w:val="18"/>
          <w:szCs w:val="18"/>
          <w:lang w:val="ru-RU"/>
        </w:rPr>
      </w:pPr>
      <w:r w:rsidRPr="002B09C3">
        <w:rPr>
          <w:rFonts w:ascii="GHEA Grapalat" w:hAnsi="GHEA Grapalat"/>
          <w:sz w:val="18"/>
          <w:szCs w:val="18"/>
          <w:lang w:val="ru-RU"/>
        </w:rPr>
        <w:t>25. Право на участие в закрытом целевом конкурсе конкурсе получают участники, включенные в список предварительно квалифицированных участников, которые: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color w:val="FF0000"/>
          <w:sz w:val="18"/>
          <w:szCs w:val="18"/>
          <w:lang w:val="ru-RU"/>
        </w:rPr>
      </w:pPr>
      <w:r w:rsidRPr="002B09C3">
        <w:rPr>
          <w:rFonts w:ascii="GHEA Grapalat" w:hAnsi="GHEA Grapalat"/>
          <w:color w:val="FF0000"/>
          <w:sz w:val="18"/>
          <w:szCs w:val="18"/>
          <w:lang w:val="ru-RU"/>
        </w:rPr>
        <w:t>1) В случае лица, являющегося резидентом Республики Армения, оригинал обязательства о сохранении сведений, составляющих государственную тайну, представляется секретарю комиссии в срок, установленный настоящим заявлением.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color w:val="FF0000"/>
          <w:sz w:val="18"/>
          <w:szCs w:val="18"/>
          <w:lang w:val="ru-RU"/>
        </w:rPr>
      </w:pPr>
      <w:r w:rsidRPr="002B09C3">
        <w:rPr>
          <w:rFonts w:ascii="GHEA Grapalat" w:hAnsi="GHEA Grapalat"/>
          <w:color w:val="FF0000"/>
          <w:sz w:val="18"/>
          <w:szCs w:val="18"/>
          <w:lang w:val="ru-RU"/>
        </w:rPr>
        <w:t>2) В случае лица, не являющегося резидентом Республики Армения, копия разрешения на доступ к сведениям, составляющим государственную тайну, и лицензии на ввоз-вывоз или транзитную перевозку продукции военного назначения, предусмотренных законодательством Республики Армения. или посреднической деятельности по его торговле, представляются секретарю комиссии в порядке, установленном законодательством Республики Армения.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sz w:val="18"/>
          <w:szCs w:val="18"/>
          <w:lang w:val="ru-RU"/>
        </w:rPr>
      </w:pPr>
      <w:r w:rsidRPr="002B09C3">
        <w:rPr>
          <w:rFonts w:ascii="GHEA Grapalat" w:hAnsi="GHEA Grapalat"/>
          <w:sz w:val="18"/>
          <w:szCs w:val="18"/>
          <w:lang w:val="ru-RU"/>
        </w:rPr>
        <w:t>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 Кроме того, к уведомлению, указанному в настоящем пункте, также прилагается форма обязанности по сохранению сведений, составляюших государственную тайну, и условия ее исполнения.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color w:val="FF0000"/>
          <w:sz w:val="18"/>
          <w:szCs w:val="18"/>
          <w:lang w:val="ru-RU"/>
        </w:rPr>
      </w:pPr>
      <w:r w:rsidRPr="002B09C3">
        <w:rPr>
          <w:rFonts w:ascii="GHEA Grapalat" w:hAnsi="GHEA Grapalat"/>
          <w:color w:val="FF0000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 указанного в настоящем пункте уведомления, из рук в руки передают секретарю комиссии документы, упомянутые в этом пункте. 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 предоставления приглашения.</w:t>
      </w:r>
    </w:p>
    <w:p w:rsidR="002B09C3" w:rsidRPr="002B09C3" w:rsidRDefault="002B09C3" w:rsidP="002B09C3">
      <w:pPr>
        <w:pStyle w:val="BodyTextIndent2"/>
        <w:spacing w:after="0" w:line="240" w:lineRule="auto"/>
        <w:ind w:left="-284" w:firstLine="284"/>
        <w:jc w:val="both"/>
        <w:rPr>
          <w:rFonts w:ascii="GHEA Grapalat" w:hAnsi="GHEA Grapalat"/>
          <w:sz w:val="18"/>
          <w:szCs w:val="18"/>
          <w:lang w:val="af-ZA"/>
        </w:rPr>
      </w:pPr>
      <w:r w:rsidRPr="002B09C3">
        <w:rPr>
          <w:rFonts w:ascii="GHEA Grapalat" w:hAnsi="GHEA Grapalat"/>
          <w:sz w:val="18"/>
          <w:szCs w:val="18"/>
          <w:lang w:val="ru-RU"/>
        </w:rPr>
        <w:t xml:space="preserve">  </w:t>
      </w:r>
      <w:r w:rsidRPr="002B09C3">
        <w:rPr>
          <w:rFonts w:ascii="GHEA Grapalat" w:hAnsi="GHEA Grapalat"/>
          <w:sz w:val="18"/>
          <w:szCs w:val="18"/>
          <w:lang w:val="af-ZA"/>
        </w:rPr>
        <w:t>26. Предквалифицированны</w:t>
      </w:r>
      <w:r w:rsidRPr="002B09C3">
        <w:rPr>
          <w:rFonts w:ascii="GHEA Grapalat" w:hAnsi="GHEA Grapalat"/>
          <w:sz w:val="18"/>
          <w:szCs w:val="18"/>
          <w:lang w:val="ru-RU"/>
        </w:rPr>
        <w:t>м</w:t>
      </w:r>
      <w:r w:rsidRPr="002B09C3">
        <w:rPr>
          <w:rFonts w:ascii="GHEA Grapalat" w:hAnsi="GHEA Grapalat"/>
          <w:sz w:val="18"/>
          <w:szCs w:val="18"/>
          <w:lang w:val="af-ZA"/>
        </w:rPr>
        <w:t xml:space="preserve"> участник</w:t>
      </w:r>
      <w:r w:rsidRPr="002B09C3">
        <w:rPr>
          <w:rFonts w:ascii="GHEA Grapalat" w:hAnsi="GHEA Grapalat"/>
          <w:sz w:val="18"/>
          <w:szCs w:val="18"/>
          <w:lang w:val="ru-RU"/>
        </w:rPr>
        <w:t>ам</w:t>
      </w:r>
      <w:r w:rsidRPr="002B09C3">
        <w:rPr>
          <w:rFonts w:ascii="GHEA Grapalat" w:hAnsi="GHEA Grapalat"/>
          <w:sz w:val="18"/>
          <w:szCs w:val="18"/>
          <w:lang w:val="af-ZA"/>
        </w:rPr>
        <w:t>, которые представили</w:t>
      </w:r>
      <w:r w:rsidRPr="002B09C3">
        <w:rPr>
          <w:rFonts w:ascii="GHEA Grapalat" w:hAnsi="GHEA Grapalat"/>
          <w:sz w:val="18"/>
          <w:szCs w:val="18"/>
          <w:lang w:val="ru-RU"/>
        </w:rPr>
        <w:t xml:space="preserve"> </w:t>
      </w:r>
      <w:r w:rsidRPr="002B09C3">
        <w:rPr>
          <w:rFonts w:ascii="GHEA Grapalat" w:hAnsi="GHEA Grapalat"/>
          <w:sz w:val="18"/>
          <w:szCs w:val="18"/>
          <w:lang w:val="af-ZA"/>
        </w:rPr>
        <w:t>документы после истечения срока предусмотренно по  пункту 25 этого обьявления, приглашения не</w:t>
      </w:r>
      <w:r w:rsidRPr="002B09C3">
        <w:rPr>
          <w:rFonts w:ascii="GHEA Grapalat" w:hAnsi="GHEA Grapalat"/>
          <w:sz w:val="18"/>
          <w:szCs w:val="18"/>
          <w:lang w:val="ru-RU"/>
        </w:rPr>
        <w:t xml:space="preserve"> </w:t>
      </w:r>
      <w:r w:rsidRPr="002B09C3">
        <w:rPr>
          <w:rFonts w:ascii="GHEA Grapalat" w:hAnsi="GHEA Grapalat"/>
          <w:sz w:val="18"/>
          <w:szCs w:val="18"/>
          <w:lang w:val="af-ZA"/>
        </w:rPr>
        <w:t>предоставляется, а крайний срок представления заявок закрытого целевого тендера считается</w:t>
      </w:r>
      <w:r w:rsidRPr="002B09C3">
        <w:rPr>
          <w:rFonts w:ascii="GHEA Grapalat" w:hAnsi="GHEA Grapalat"/>
          <w:sz w:val="18"/>
          <w:szCs w:val="18"/>
          <w:lang w:val="ru-RU"/>
        </w:rPr>
        <w:t xml:space="preserve"> следующий день после окончания установленного периода</w:t>
      </w:r>
      <w:r w:rsidRPr="002B09C3">
        <w:rPr>
          <w:rFonts w:ascii="GHEA Grapalat" w:hAnsi="GHEA Grapalat"/>
          <w:sz w:val="18"/>
          <w:szCs w:val="18"/>
          <w:lang w:val="af-ZA"/>
        </w:rPr>
        <w:t xml:space="preserve"> </w:t>
      </w:r>
      <w:r w:rsidRPr="002B09C3">
        <w:rPr>
          <w:rFonts w:ascii="GHEA Grapalat" w:hAnsi="GHEA Grapalat"/>
          <w:sz w:val="18"/>
          <w:szCs w:val="18"/>
          <w:lang w:val="ru-RU"/>
        </w:rPr>
        <w:t>по</w:t>
      </w:r>
      <w:r w:rsidRPr="002B09C3">
        <w:rPr>
          <w:rFonts w:ascii="GHEA Grapalat" w:hAnsi="GHEA Grapalat"/>
          <w:sz w:val="18"/>
          <w:szCs w:val="18"/>
          <w:lang w:val="af-ZA"/>
        </w:rPr>
        <w:t xml:space="preserve"> т</w:t>
      </w:r>
      <w:r w:rsidRPr="002B09C3">
        <w:rPr>
          <w:rFonts w:ascii="GHEA Grapalat" w:hAnsi="GHEA Grapalat"/>
          <w:sz w:val="18"/>
          <w:szCs w:val="18"/>
          <w:lang w:val="ru-RU"/>
        </w:rPr>
        <w:t>ем</w:t>
      </w:r>
      <w:r w:rsidRPr="002B09C3">
        <w:rPr>
          <w:rFonts w:ascii="GHEA Grapalat" w:hAnsi="GHEA Grapalat"/>
          <w:sz w:val="18"/>
          <w:szCs w:val="18"/>
          <w:lang w:val="af-ZA"/>
        </w:rPr>
        <w:t xml:space="preserve"> же самым пунктом.</w:t>
      </w:r>
    </w:p>
    <w:p w:rsidR="00CA79FA" w:rsidRPr="002B09C3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color w:val="00B0F0"/>
          <w:sz w:val="18"/>
          <w:szCs w:val="18"/>
          <w:lang w:val="ru-RU"/>
        </w:rPr>
      </w:pPr>
      <w:r w:rsidRPr="002B09C3">
        <w:rPr>
          <w:rFonts w:ascii="Sylfaen" w:hAnsi="Sylfaen"/>
          <w:color w:val="00B0F0"/>
          <w:sz w:val="18"/>
          <w:szCs w:val="18"/>
          <w:lang w:val="af-ZA"/>
        </w:rPr>
        <w:t>27.</w:t>
      </w:r>
      <w:r w:rsidRPr="002B09C3">
        <w:rPr>
          <w:rFonts w:ascii="Sylfaen" w:hAnsi="Sylfaen"/>
          <w:color w:val="00B0F0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2B09C3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B09C3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770D4C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B09C3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</w:t>
      </w:r>
      <w:r w:rsidRPr="00770D4C">
        <w:rPr>
          <w:rFonts w:ascii="Sylfaen" w:hAnsi="Sylfaen"/>
          <w:sz w:val="18"/>
          <w:szCs w:val="18"/>
          <w:lang w:val="af-ZA"/>
        </w:rPr>
        <w:t>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770D4C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770D4C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770D4C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770D4C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B09C3" w:rsidRPr="002B09C3" w:rsidRDefault="002B09C3" w:rsidP="002B09C3">
      <w:pPr>
        <w:spacing w:after="0" w:line="240" w:lineRule="auto"/>
        <w:ind w:left="-284" w:firstLine="284"/>
        <w:jc w:val="both"/>
        <w:rPr>
          <w:rFonts w:ascii="GHEA Grapalat" w:hAnsi="GHEA Grapalat"/>
          <w:sz w:val="18"/>
          <w:szCs w:val="20"/>
          <w:lang w:val="ru-RU"/>
        </w:rPr>
      </w:pPr>
      <w:r w:rsidRPr="002B09C3">
        <w:rPr>
          <w:rFonts w:ascii="GHEA Grapalat" w:hAnsi="GHEA Grapalat" w:cs="GHEA Grapalat"/>
          <w:sz w:val="18"/>
          <w:szCs w:val="20"/>
          <w:lang w:val="ru-RU"/>
        </w:rPr>
        <w:t>Для получения дополнительной информации, связанной с настоящим объявлением, можно обратиться к секретарю комиссии Ш. Шахбазяну.</w:t>
      </w:r>
    </w:p>
    <w:p w:rsidR="002B09C3" w:rsidRPr="002B09C3" w:rsidRDefault="002B09C3" w:rsidP="002B09C3">
      <w:pPr>
        <w:spacing w:after="0" w:line="240" w:lineRule="auto"/>
        <w:ind w:left="-284" w:firstLine="284"/>
        <w:jc w:val="both"/>
        <w:rPr>
          <w:rFonts w:ascii="GHEA Grapalat" w:hAnsi="GHEA Grapalat"/>
          <w:sz w:val="18"/>
          <w:szCs w:val="20"/>
          <w:lang w:val="ru-RU"/>
        </w:rPr>
      </w:pPr>
    </w:p>
    <w:p w:rsidR="002B09C3" w:rsidRPr="002B09C3" w:rsidRDefault="002B09C3" w:rsidP="002B09C3">
      <w:pPr>
        <w:spacing w:after="0" w:line="240" w:lineRule="auto"/>
        <w:ind w:left="-284" w:firstLine="284"/>
        <w:rPr>
          <w:rFonts w:ascii="GHEA Grapalat" w:hAnsi="GHEA Grapalat"/>
          <w:sz w:val="18"/>
          <w:szCs w:val="20"/>
          <w:lang w:val="ru-RU"/>
        </w:rPr>
      </w:pPr>
      <w:r w:rsidRPr="002B09C3">
        <w:rPr>
          <w:rFonts w:ascii="GHEA Grapalat" w:hAnsi="GHEA Grapalat"/>
          <w:b/>
          <w:sz w:val="18"/>
          <w:szCs w:val="20"/>
          <w:lang w:val="ru-RU"/>
        </w:rPr>
        <w:t>Телефон:</w:t>
      </w:r>
      <w:r w:rsidRPr="002B09C3">
        <w:rPr>
          <w:rFonts w:ascii="GHEA Grapalat" w:hAnsi="GHEA Grapalat"/>
          <w:sz w:val="18"/>
          <w:szCs w:val="20"/>
          <w:lang w:val="ru-RU"/>
        </w:rPr>
        <w:t xml:space="preserve"> 010-66-24-94, 17-02</w:t>
      </w:r>
    </w:p>
    <w:p w:rsidR="002B09C3" w:rsidRPr="002B09C3" w:rsidRDefault="002B09C3" w:rsidP="002B09C3">
      <w:pPr>
        <w:spacing w:after="0" w:line="240" w:lineRule="auto"/>
        <w:ind w:left="-284" w:firstLine="284"/>
        <w:rPr>
          <w:rFonts w:ascii="GHEA Grapalat" w:hAnsi="GHEA Grapalat"/>
          <w:b/>
          <w:color w:val="FF0000"/>
          <w:sz w:val="18"/>
          <w:szCs w:val="20"/>
          <w:u w:val="single"/>
          <w:lang w:val="ru-RU"/>
        </w:rPr>
      </w:pPr>
      <w:r w:rsidRPr="002B09C3">
        <w:rPr>
          <w:rFonts w:ascii="GHEA Grapalat" w:hAnsi="GHEA Grapalat"/>
          <w:b/>
          <w:sz w:val="18"/>
          <w:szCs w:val="20"/>
          <w:lang w:val="ru-RU"/>
        </w:rPr>
        <w:t>Электронная почта:</w:t>
      </w:r>
      <w:r w:rsidRPr="002B09C3">
        <w:rPr>
          <w:rFonts w:ascii="GHEA Grapalat" w:hAnsi="GHEA Grapalat"/>
          <w:sz w:val="18"/>
          <w:szCs w:val="20"/>
          <w:lang w:val="ru-RU"/>
        </w:rPr>
        <w:t xml:space="preserve"> </w:t>
      </w:r>
      <w:r w:rsidRPr="002B09C3">
        <w:rPr>
          <w:rFonts w:ascii="GHEA Grapalat" w:hAnsi="GHEA Grapalat"/>
          <w:b/>
          <w:color w:val="FF0000"/>
          <w:sz w:val="18"/>
          <w:szCs w:val="20"/>
          <w:u w:val="single"/>
        </w:rPr>
        <w:t>sh</w:t>
      </w:r>
      <w:r w:rsidRPr="002B09C3">
        <w:rPr>
          <w:rFonts w:ascii="GHEA Grapalat" w:hAnsi="GHEA Grapalat"/>
          <w:b/>
          <w:color w:val="FF0000"/>
          <w:sz w:val="18"/>
          <w:szCs w:val="20"/>
          <w:u w:val="single"/>
          <w:lang w:val="ru-RU"/>
        </w:rPr>
        <w:t>.</w:t>
      </w:r>
      <w:r w:rsidRPr="002B09C3">
        <w:rPr>
          <w:rFonts w:ascii="GHEA Grapalat" w:hAnsi="GHEA Grapalat"/>
          <w:b/>
          <w:color w:val="FF0000"/>
          <w:sz w:val="18"/>
          <w:szCs w:val="20"/>
          <w:u w:val="single"/>
        </w:rPr>
        <w:t>shahbazyan</w:t>
      </w:r>
      <w:hyperlink r:id="rId7" w:history="1">
        <w:r w:rsidRPr="002B09C3">
          <w:rPr>
            <w:rStyle w:val="Hyperlink"/>
            <w:rFonts w:ascii="GHEA Grapalat" w:hAnsi="GHEA Grapalat"/>
            <w:b/>
            <w:color w:val="FF0000"/>
            <w:sz w:val="18"/>
            <w:szCs w:val="20"/>
            <w:lang w:val="af-ZA"/>
          </w:rPr>
          <w:t>@mil.am</w:t>
        </w:r>
      </w:hyperlink>
      <w:r w:rsidRPr="002B09C3">
        <w:rPr>
          <w:rFonts w:ascii="GHEA Grapalat" w:hAnsi="GHEA Grapalat"/>
          <w:b/>
          <w:color w:val="FF0000"/>
          <w:sz w:val="18"/>
          <w:szCs w:val="20"/>
          <w:u w:val="single"/>
          <w:lang w:val="ru-RU"/>
        </w:rPr>
        <w:t>,</w:t>
      </w:r>
    </w:p>
    <w:p w:rsidR="002B09C3" w:rsidRPr="002B09C3" w:rsidRDefault="002B09C3" w:rsidP="002B09C3">
      <w:pPr>
        <w:pStyle w:val="BodyText"/>
        <w:spacing w:after="0"/>
        <w:ind w:left="-284" w:firstLine="284"/>
        <w:rPr>
          <w:rFonts w:ascii="GHEA Grapalat" w:hAnsi="GHEA Grapalat"/>
          <w:b/>
          <w:sz w:val="18"/>
          <w:szCs w:val="20"/>
          <w:lang w:val="hy-AM"/>
        </w:rPr>
      </w:pPr>
      <w:r w:rsidRPr="002B09C3">
        <w:rPr>
          <w:rFonts w:ascii="GHEA Grapalat" w:hAnsi="GHEA Grapalat"/>
          <w:b/>
          <w:sz w:val="18"/>
          <w:szCs w:val="20"/>
          <w:lang w:val="ru-RU"/>
        </w:rPr>
        <w:t xml:space="preserve">Заказчик: </w:t>
      </w:r>
      <w:r w:rsidRPr="002B09C3">
        <w:rPr>
          <w:rFonts w:ascii="GHEA Grapalat" w:hAnsi="GHEA Grapalat"/>
          <w:sz w:val="18"/>
          <w:szCs w:val="20"/>
          <w:lang w:val="ru-RU"/>
        </w:rPr>
        <w:t>Министерство обороны Республики Армения.</w:t>
      </w:r>
    </w:p>
    <w:p w:rsidR="002B09C3" w:rsidRPr="007B32F9" w:rsidRDefault="002B09C3" w:rsidP="002B09C3">
      <w:pPr>
        <w:spacing w:after="0" w:line="240" w:lineRule="auto"/>
        <w:ind w:left="-284" w:firstLine="284"/>
        <w:jc w:val="center"/>
        <w:rPr>
          <w:rFonts w:ascii="GHEA Grapalat" w:hAnsi="GHEA Grapalat"/>
          <w:sz w:val="20"/>
          <w:szCs w:val="20"/>
          <w:lang w:val="hy-AM"/>
        </w:rPr>
      </w:pPr>
    </w:p>
    <w:p w:rsidR="009C551A" w:rsidRPr="002B09C3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18"/>
          <w:szCs w:val="18"/>
          <w:lang w:val="hy-AM"/>
        </w:rPr>
      </w:pPr>
    </w:p>
    <w:p w:rsidR="00420C6E" w:rsidRPr="006843F5" w:rsidRDefault="00420C6E" w:rsidP="00320F2C">
      <w:pPr>
        <w:jc w:val="right"/>
        <w:rPr>
          <w:rFonts w:ascii="Sylfaen" w:hAnsi="Sylfaen"/>
          <w:b/>
          <w:sz w:val="18"/>
          <w:szCs w:val="18"/>
          <w:lang w:val="ru-RU"/>
        </w:rPr>
      </w:pPr>
    </w:p>
    <w:p w:rsidR="00BD103D" w:rsidRPr="006843F5" w:rsidRDefault="00BD103D" w:rsidP="00320F2C">
      <w:pPr>
        <w:jc w:val="right"/>
        <w:rPr>
          <w:rFonts w:ascii="Sylfaen" w:hAnsi="Sylfaen"/>
          <w:b/>
          <w:sz w:val="18"/>
          <w:szCs w:val="18"/>
          <w:lang w:val="ru-RU"/>
        </w:rPr>
      </w:pPr>
    </w:p>
    <w:p w:rsidR="00BD103D" w:rsidRPr="006843F5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:rsidR="00BD103D" w:rsidRPr="006843F5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:rsidR="008A0C7E" w:rsidRPr="006843F5" w:rsidRDefault="008A0C7E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FA0A0C" w:rsidRPr="006843F5" w:rsidRDefault="00FA0A0C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E52C1D" w:rsidRPr="006843F5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E52C1D" w:rsidRPr="006843F5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E52C1D" w:rsidRPr="006843F5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lastRenderedPageBreak/>
        <w:t xml:space="preserve">Приложение </w:t>
      </w:r>
      <w:r w:rsidRPr="00FA0A0C">
        <w:rPr>
          <w:rFonts w:ascii="GHEA Grapalat" w:hAnsi="GHEA Grapalat" w:cs="GHEA Grapalat"/>
          <w:sz w:val="20"/>
          <w:szCs w:val="20"/>
        </w:rPr>
        <w:t>N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FA0A0C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Pr="00FA0A0C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A0A0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  <w:r w:rsidR="00DA44B4" w:rsidRPr="006843F5">
        <w:rPr>
          <w:rFonts w:ascii="GHEA Grapalat" w:hAnsi="GHEA Grapalat" w:cs="GHEA Grapalat"/>
          <w:b/>
          <w:color w:val="FF0000"/>
          <w:sz w:val="18"/>
          <w:szCs w:val="18"/>
          <w:lang w:val="ru-RU"/>
        </w:rPr>
        <w:t>МО РА-</w:t>
      </w:r>
      <w:r w:rsidR="00433D98" w:rsidRP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ПНМЦДЗБ-</w:t>
      </w:r>
      <w:r w:rsid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26-10/1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  <w:r w:rsidR="00E85FF6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 xml:space="preserve"> </w:t>
      </w:r>
    </w:p>
    <w:p w:rsidR="00E85FF6" w:rsidRPr="006843F5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FA0A0C" w:rsidRPr="006843F5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112F93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112F93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112F93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6843F5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112F93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="00CE27A7"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коду 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  <w:r w:rsidR="00DA44B4" w:rsidRPr="006843F5">
        <w:rPr>
          <w:rFonts w:ascii="GHEA Grapalat" w:hAnsi="GHEA Grapalat" w:cs="GHEA Grapalat"/>
          <w:b/>
          <w:color w:val="FF0000"/>
          <w:sz w:val="18"/>
          <w:szCs w:val="18"/>
          <w:lang w:val="ru-RU"/>
        </w:rPr>
        <w:t>МО РА-</w:t>
      </w:r>
      <w:r w:rsidR="00433D98" w:rsidRP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ПНМЦДЗБ-</w:t>
      </w:r>
      <w:r w:rsid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26-10/1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  <w:r w:rsidR="00112F93" w:rsidRPr="006843F5">
        <w:rPr>
          <w:rFonts w:ascii="Sylfaen" w:hAnsi="Sylfaen"/>
          <w:sz w:val="20"/>
          <w:szCs w:val="20"/>
          <w:lang w:val="ru-RU"/>
        </w:rPr>
        <w:t xml:space="preserve">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>заказчика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 Министерство Обороны РА, и подает заявку в соответствии с требованиями объявления о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112F93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112F93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112F93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F4175B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F4175B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6843F5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:rsidR="00CE27A7" w:rsidRPr="006843F5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:rsidR="00E85FF6" w:rsidRPr="00112F93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112F93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112F93">
        <w:rPr>
          <w:rFonts w:ascii="GHEA Grapalat" w:hAnsi="GHEA Grapalat" w:cs="GHEA Grapalat"/>
          <w:sz w:val="20"/>
        </w:rPr>
        <w:t>N</w:t>
      </w:r>
      <w:r w:rsidRPr="00112F93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112F93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112F93" w:rsidRDefault="002F53C3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 xml:space="preserve"> </w:t>
      </w:r>
      <w:r w:rsidRPr="006843F5">
        <w:rPr>
          <w:rFonts w:ascii="GHEA Grapalat" w:hAnsi="GHEA Grapalat" w:cs="GHEA Grapalat"/>
          <w:color w:val="FF0000"/>
          <w:sz w:val="20"/>
          <w:szCs w:val="20"/>
          <w:lang w:val="ru-RU"/>
        </w:rPr>
        <w:t xml:space="preserve"> </w:t>
      </w:r>
      <w:r w:rsidR="00CE27A7"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="00CE27A7"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  <w:r w:rsidR="00DA44B4" w:rsidRPr="006843F5">
        <w:rPr>
          <w:rFonts w:ascii="GHEA Grapalat" w:hAnsi="GHEA Grapalat" w:cs="GHEA Grapalat"/>
          <w:b/>
          <w:color w:val="FF0000"/>
          <w:sz w:val="18"/>
          <w:szCs w:val="18"/>
          <w:lang w:val="ru-RU"/>
        </w:rPr>
        <w:t>МО РА-</w:t>
      </w:r>
      <w:r w:rsidR="00433D98" w:rsidRP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ПНМЦДЗБ-</w:t>
      </w:r>
      <w:r w:rsidR="006843F5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26-10/1</w:t>
      </w:r>
      <w:r w:rsidR="00DA44B4" w:rsidRPr="00BD103D">
        <w:rPr>
          <w:rFonts w:ascii="Sylfaen" w:hAnsi="Sylfaen"/>
          <w:sz w:val="18"/>
          <w:szCs w:val="18"/>
          <w:lang w:val="ru-RU"/>
        </w:rPr>
        <w:t>"</w:t>
      </w:r>
    </w:p>
    <w:p w:rsidR="00E85FF6" w:rsidRPr="00F4175B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F4175B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4175B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F4175B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F4175B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6843F5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2F53C3" w:rsidRPr="002F53C3">
        <w:rPr>
          <w:rFonts w:ascii="GHEA Grapalat" w:hAnsi="GHEA Grapalat" w:cs="GHEA Grapalat"/>
          <w:b/>
          <w:color w:val="FF0000"/>
          <w:sz w:val="20"/>
          <w:szCs w:val="20"/>
          <w:lang w:val="ru-RU"/>
        </w:rPr>
        <w:t>услуги</w:t>
      </w: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C65A39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D623AF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D623AF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C65A39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F4175B" w:rsidTr="00E85FF6">
        <w:trPr>
          <w:trHeight w:val="193"/>
        </w:trPr>
        <w:tc>
          <w:tcPr>
            <w:tcW w:w="10029" w:type="dxa"/>
            <w:gridSpan w:val="3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rPr>
          <w:trHeight w:val="250"/>
        </w:trPr>
        <w:tc>
          <w:tcPr>
            <w:tcW w:w="10029" w:type="dxa"/>
            <w:gridSpan w:val="3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rPr>
          <w:trHeight w:val="205"/>
        </w:trPr>
        <w:tc>
          <w:tcPr>
            <w:tcW w:w="10029" w:type="dxa"/>
            <w:gridSpan w:val="3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:rsidTr="00E85FF6">
        <w:tc>
          <w:tcPr>
            <w:tcW w:w="1088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F4175B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F4175B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F4175B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F4175B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6843F5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                          </w:t>
      </w: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F4175B" w:rsidRDefault="00E85FF6" w:rsidP="00E85FF6">
      <w:pPr>
        <w:spacing w:after="160" w:line="36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F4175B">
        <w:rPr>
          <w:sz w:val="20"/>
          <w:szCs w:val="20"/>
        </w:rPr>
        <w:t>М. П.</w:t>
      </w:r>
      <w:r w:rsidRPr="00F4175B">
        <w:rPr>
          <w:sz w:val="20"/>
          <w:szCs w:val="20"/>
        </w:rPr>
        <w:tab/>
      </w:r>
    </w:p>
    <w:p w:rsidR="00815477" w:rsidRPr="00F4175B" w:rsidRDefault="00815477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sectPr w:rsidR="00815477" w:rsidRPr="00F4175B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5D4E" w:rsidRDefault="00645D4E" w:rsidP="002C0C01">
      <w:pPr>
        <w:spacing w:after="0" w:line="240" w:lineRule="auto"/>
      </w:pPr>
      <w:r>
        <w:separator/>
      </w:r>
    </w:p>
  </w:endnote>
  <w:endnote w:type="continuationSeparator" w:id="1">
    <w:p w:rsidR="00645D4E" w:rsidRDefault="00645D4E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5D4E" w:rsidRDefault="00645D4E" w:rsidP="002C0C01">
      <w:pPr>
        <w:spacing w:after="0" w:line="240" w:lineRule="auto"/>
      </w:pPr>
      <w:r>
        <w:separator/>
      </w:r>
    </w:p>
  </w:footnote>
  <w:footnote w:type="continuationSeparator" w:id="1">
    <w:p w:rsidR="00645D4E" w:rsidRDefault="00645D4E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15CE31A5"/>
    <w:multiLevelType w:val="hybridMultilevel"/>
    <w:tmpl w:val="E8300AEA"/>
    <w:lvl w:ilvl="0" w:tplc="1D92ADE6">
      <w:start w:val="1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0BA6"/>
    <w:rsid w:val="00014DA1"/>
    <w:rsid w:val="000158B0"/>
    <w:rsid w:val="00016CDC"/>
    <w:rsid w:val="000208AD"/>
    <w:rsid w:val="0002243B"/>
    <w:rsid w:val="000324DC"/>
    <w:rsid w:val="00033666"/>
    <w:rsid w:val="00036564"/>
    <w:rsid w:val="00041727"/>
    <w:rsid w:val="00047053"/>
    <w:rsid w:val="000511D7"/>
    <w:rsid w:val="00053431"/>
    <w:rsid w:val="000543A2"/>
    <w:rsid w:val="000572BA"/>
    <w:rsid w:val="00057AF2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6E14"/>
    <w:rsid w:val="000A12EF"/>
    <w:rsid w:val="000A22C6"/>
    <w:rsid w:val="000A280A"/>
    <w:rsid w:val="000A2D05"/>
    <w:rsid w:val="000A406A"/>
    <w:rsid w:val="000B05AD"/>
    <w:rsid w:val="000C041F"/>
    <w:rsid w:val="000C2070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1687E"/>
    <w:rsid w:val="001208E5"/>
    <w:rsid w:val="001243B3"/>
    <w:rsid w:val="00133CFE"/>
    <w:rsid w:val="00134E6C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4A71"/>
    <w:rsid w:val="00194AA1"/>
    <w:rsid w:val="001A0A38"/>
    <w:rsid w:val="001A260F"/>
    <w:rsid w:val="001A26DB"/>
    <w:rsid w:val="001B33D2"/>
    <w:rsid w:val="001B6314"/>
    <w:rsid w:val="001B720D"/>
    <w:rsid w:val="001B73CB"/>
    <w:rsid w:val="001B74AE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2FE8"/>
    <w:rsid w:val="002139B4"/>
    <w:rsid w:val="00214439"/>
    <w:rsid w:val="00215C9D"/>
    <w:rsid w:val="00216629"/>
    <w:rsid w:val="00217BCC"/>
    <w:rsid w:val="002273E2"/>
    <w:rsid w:val="00227744"/>
    <w:rsid w:val="00227D9B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8D8"/>
    <w:rsid w:val="00256BAA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41"/>
    <w:rsid w:val="002A5EBA"/>
    <w:rsid w:val="002A6B2A"/>
    <w:rsid w:val="002A7057"/>
    <w:rsid w:val="002A7085"/>
    <w:rsid w:val="002B09C3"/>
    <w:rsid w:val="002B17E5"/>
    <w:rsid w:val="002B1ACB"/>
    <w:rsid w:val="002B2300"/>
    <w:rsid w:val="002B37B9"/>
    <w:rsid w:val="002B39B5"/>
    <w:rsid w:val="002B6157"/>
    <w:rsid w:val="002C0C01"/>
    <w:rsid w:val="002C55A9"/>
    <w:rsid w:val="002D0640"/>
    <w:rsid w:val="002D76AF"/>
    <w:rsid w:val="002E0805"/>
    <w:rsid w:val="002E6C1B"/>
    <w:rsid w:val="002E7ED1"/>
    <w:rsid w:val="002F4266"/>
    <w:rsid w:val="002F53C3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4317E"/>
    <w:rsid w:val="00345C54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047E"/>
    <w:rsid w:val="003E6AA4"/>
    <w:rsid w:val="003F56C0"/>
    <w:rsid w:val="004004C8"/>
    <w:rsid w:val="00405297"/>
    <w:rsid w:val="0040736E"/>
    <w:rsid w:val="00410465"/>
    <w:rsid w:val="0041765F"/>
    <w:rsid w:val="00420C6E"/>
    <w:rsid w:val="004210C5"/>
    <w:rsid w:val="0042275C"/>
    <w:rsid w:val="00425663"/>
    <w:rsid w:val="0043157D"/>
    <w:rsid w:val="00433D98"/>
    <w:rsid w:val="00433F22"/>
    <w:rsid w:val="00436BAB"/>
    <w:rsid w:val="00447046"/>
    <w:rsid w:val="00451A15"/>
    <w:rsid w:val="004545A0"/>
    <w:rsid w:val="004564BF"/>
    <w:rsid w:val="00463095"/>
    <w:rsid w:val="00463877"/>
    <w:rsid w:val="00473898"/>
    <w:rsid w:val="00473CEA"/>
    <w:rsid w:val="004770CB"/>
    <w:rsid w:val="0048310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3AF3"/>
    <w:rsid w:val="004B61BB"/>
    <w:rsid w:val="004C20F8"/>
    <w:rsid w:val="004C2BF9"/>
    <w:rsid w:val="004C2F7A"/>
    <w:rsid w:val="004C7CA7"/>
    <w:rsid w:val="004E25EC"/>
    <w:rsid w:val="00502E5B"/>
    <w:rsid w:val="00504F25"/>
    <w:rsid w:val="00505CF0"/>
    <w:rsid w:val="005072F7"/>
    <w:rsid w:val="005120C1"/>
    <w:rsid w:val="00512FA4"/>
    <w:rsid w:val="00516950"/>
    <w:rsid w:val="00524628"/>
    <w:rsid w:val="00526F4A"/>
    <w:rsid w:val="00527DF8"/>
    <w:rsid w:val="00530A90"/>
    <w:rsid w:val="00533607"/>
    <w:rsid w:val="0054003B"/>
    <w:rsid w:val="0054458C"/>
    <w:rsid w:val="0054509A"/>
    <w:rsid w:val="0055457F"/>
    <w:rsid w:val="00557F30"/>
    <w:rsid w:val="00566777"/>
    <w:rsid w:val="00567561"/>
    <w:rsid w:val="00573646"/>
    <w:rsid w:val="005758C2"/>
    <w:rsid w:val="005768F3"/>
    <w:rsid w:val="00595F70"/>
    <w:rsid w:val="00596A00"/>
    <w:rsid w:val="005A2E11"/>
    <w:rsid w:val="005A6163"/>
    <w:rsid w:val="005A70C5"/>
    <w:rsid w:val="005B1355"/>
    <w:rsid w:val="005B1D29"/>
    <w:rsid w:val="005B2F38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5D4E"/>
    <w:rsid w:val="006463F7"/>
    <w:rsid w:val="00646C5B"/>
    <w:rsid w:val="0064725B"/>
    <w:rsid w:val="006509BA"/>
    <w:rsid w:val="0065170B"/>
    <w:rsid w:val="00661375"/>
    <w:rsid w:val="006718A5"/>
    <w:rsid w:val="006722C8"/>
    <w:rsid w:val="00672DCA"/>
    <w:rsid w:val="00676CF9"/>
    <w:rsid w:val="00683945"/>
    <w:rsid w:val="006843F5"/>
    <w:rsid w:val="00684F49"/>
    <w:rsid w:val="006856E2"/>
    <w:rsid w:val="00685E71"/>
    <w:rsid w:val="00686D7B"/>
    <w:rsid w:val="00690782"/>
    <w:rsid w:val="00691AAE"/>
    <w:rsid w:val="006922EF"/>
    <w:rsid w:val="006930D4"/>
    <w:rsid w:val="00693AF1"/>
    <w:rsid w:val="00695059"/>
    <w:rsid w:val="0069577A"/>
    <w:rsid w:val="0069774F"/>
    <w:rsid w:val="006A2834"/>
    <w:rsid w:val="006A652D"/>
    <w:rsid w:val="006B1F7C"/>
    <w:rsid w:val="006D40EB"/>
    <w:rsid w:val="006D6621"/>
    <w:rsid w:val="006E0893"/>
    <w:rsid w:val="006E6484"/>
    <w:rsid w:val="006E6B31"/>
    <w:rsid w:val="006F27D8"/>
    <w:rsid w:val="006F30B1"/>
    <w:rsid w:val="006F3810"/>
    <w:rsid w:val="006F4C25"/>
    <w:rsid w:val="007023C2"/>
    <w:rsid w:val="00704888"/>
    <w:rsid w:val="00707F79"/>
    <w:rsid w:val="00714C71"/>
    <w:rsid w:val="007162FC"/>
    <w:rsid w:val="007210BA"/>
    <w:rsid w:val="00722E59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92A60"/>
    <w:rsid w:val="007A2956"/>
    <w:rsid w:val="007A609C"/>
    <w:rsid w:val="007A724D"/>
    <w:rsid w:val="007B6471"/>
    <w:rsid w:val="007B6635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5477"/>
    <w:rsid w:val="0082128B"/>
    <w:rsid w:val="0082162F"/>
    <w:rsid w:val="008236AF"/>
    <w:rsid w:val="00826339"/>
    <w:rsid w:val="008301AD"/>
    <w:rsid w:val="00830F04"/>
    <w:rsid w:val="00841AAC"/>
    <w:rsid w:val="00846DDD"/>
    <w:rsid w:val="00847EFC"/>
    <w:rsid w:val="008507E2"/>
    <w:rsid w:val="00865841"/>
    <w:rsid w:val="00870E4E"/>
    <w:rsid w:val="008724BC"/>
    <w:rsid w:val="00873DED"/>
    <w:rsid w:val="008748A1"/>
    <w:rsid w:val="00876173"/>
    <w:rsid w:val="00884B7C"/>
    <w:rsid w:val="00887B6E"/>
    <w:rsid w:val="00891512"/>
    <w:rsid w:val="008A0C7E"/>
    <w:rsid w:val="008A2A4D"/>
    <w:rsid w:val="008A2AFD"/>
    <w:rsid w:val="008A3F26"/>
    <w:rsid w:val="008B1C06"/>
    <w:rsid w:val="008B7CC1"/>
    <w:rsid w:val="008C25E8"/>
    <w:rsid w:val="008C26E9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75DD"/>
    <w:rsid w:val="0092701D"/>
    <w:rsid w:val="0093398A"/>
    <w:rsid w:val="00936BA6"/>
    <w:rsid w:val="009402FB"/>
    <w:rsid w:val="00950B5C"/>
    <w:rsid w:val="00952E02"/>
    <w:rsid w:val="00957A64"/>
    <w:rsid w:val="00957DB2"/>
    <w:rsid w:val="00962C67"/>
    <w:rsid w:val="0096309C"/>
    <w:rsid w:val="00966685"/>
    <w:rsid w:val="00966DB2"/>
    <w:rsid w:val="00966F71"/>
    <w:rsid w:val="00976685"/>
    <w:rsid w:val="009877DC"/>
    <w:rsid w:val="00987A1D"/>
    <w:rsid w:val="00991483"/>
    <w:rsid w:val="009927C2"/>
    <w:rsid w:val="009A3B31"/>
    <w:rsid w:val="009A5A7D"/>
    <w:rsid w:val="009C3A05"/>
    <w:rsid w:val="009C551A"/>
    <w:rsid w:val="009C6B95"/>
    <w:rsid w:val="009D0668"/>
    <w:rsid w:val="009D3D7C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71882"/>
    <w:rsid w:val="00A733EA"/>
    <w:rsid w:val="00A81659"/>
    <w:rsid w:val="00A82BA5"/>
    <w:rsid w:val="00A86194"/>
    <w:rsid w:val="00A8678F"/>
    <w:rsid w:val="00A90129"/>
    <w:rsid w:val="00A90826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B638C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4E89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672C0"/>
    <w:rsid w:val="00B70773"/>
    <w:rsid w:val="00B714BF"/>
    <w:rsid w:val="00B808F5"/>
    <w:rsid w:val="00B81CD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591E"/>
    <w:rsid w:val="00BC0508"/>
    <w:rsid w:val="00BC3F9B"/>
    <w:rsid w:val="00BC67DE"/>
    <w:rsid w:val="00BD103D"/>
    <w:rsid w:val="00BE3B87"/>
    <w:rsid w:val="00BE5960"/>
    <w:rsid w:val="00BF020A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354"/>
    <w:rsid w:val="00C63CE0"/>
    <w:rsid w:val="00C65A39"/>
    <w:rsid w:val="00C6628A"/>
    <w:rsid w:val="00C77239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03E3A"/>
    <w:rsid w:val="00D10D14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2C1D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4D08"/>
    <w:rsid w:val="00EB55EB"/>
    <w:rsid w:val="00EB6610"/>
    <w:rsid w:val="00EC637A"/>
    <w:rsid w:val="00EC681D"/>
    <w:rsid w:val="00ED3F1D"/>
    <w:rsid w:val="00ED67F0"/>
    <w:rsid w:val="00EE3F02"/>
    <w:rsid w:val="00EE64E2"/>
    <w:rsid w:val="00EF0D9B"/>
    <w:rsid w:val="00EF4B26"/>
    <w:rsid w:val="00EF5778"/>
    <w:rsid w:val="00EF7269"/>
    <w:rsid w:val="00F02249"/>
    <w:rsid w:val="00F02834"/>
    <w:rsid w:val="00F044E5"/>
    <w:rsid w:val="00F05361"/>
    <w:rsid w:val="00F0741A"/>
    <w:rsid w:val="00F11406"/>
    <w:rsid w:val="00F21EB0"/>
    <w:rsid w:val="00F27B5C"/>
    <w:rsid w:val="00F330AD"/>
    <w:rsid w:val="00F365F3"/>
    <w:rsid w:val="00F40209"/>
    <w:rsid w:val="00F4175B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3430"/>
    <w:rsid w:val="00FA4BBF"/>
    <w:rsid w:val="00FA4F2F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47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2B09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09C3"/>
    <w:rPr>
      <w:sz w:val="22"/>
      <w:szCs w:val="22"/>
    </w:rPr>
  </w:style>
  <w:style w:type="character" w:styleId="Hyperlink">
    <w:name w:val="Hyperlink"/>
    <w:uiPriority w:val="99"/>
    <w:rsid w:val="002B09C3"/>
    <w:rPr>
      <w:color w:val="0000FF"/>
      <w:u w:val="single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.maghaqyan@mil.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2</TotalTime>
  <Pages>5</Pages>
  <Words>2526</Words>
  <Characters>14403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8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Srbazan</cp:lastModifiedBy>
  <cp:revision>222</cp:revision>
  <cp:lastPrinted>2024-08-29T05:48:00Z</cp:lastPrinted>
  <dcterms:created xsi:type="dcterms:W3CDTF">2022-10-20T12:11:00Z</dcterms:created>
  <dcterms:modified xsi:type="dcterms:W3CDTF">2026-04-01T07:15:00Z</dcterms:modified>
</cp:coreProperties>
</file>